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55D7" w:rsidRPr="003F5B08" w:rsidRDefault="00184854" w:rsidP="00BD2314">
      <w:pPr>
        <w:pStyle w:val="Caption"/>
        <w:keepNext/>
        <w:rPr>
          <w:rFonts w:ascii="Times New Roman" w:hAnsi="Times New Roman" w:cs="Times New Roman"/>
          <w:i w:val="0"/>
          <w:color w:val="auto"/>
          <w:sz w:val="24"/>
          <w:szCs w:val="16"/>
        </w:rPr>
      </w:pPr>
      <w:r>
        <w:rPr>
          <w:rFonts w:ascii="Times New Roman" w:hAnsi="Times New Roman" w:cs="Times New Roman"/>
          <w:i w:val="0"/>
          <w:color w:val="auto"/>
          <w:sz w:val="24"/>
          <w:szCs w:val="16"/>
        </w:rPr>
        <w:t>S1. District wise distribution of the prevalence of</w:t>
      </w:r>
      <w:r w:rsidR="00301615">
        <w:rPr>
          <w:rFonts w:ascii="Times New Roman" w:hAnsi="Times New Roman" w:cs="Times New Roman"/>
          <w:i w:val="0"/>
          <w:color w:val="auto"/>
          <w:sz w:val="24"/>
          <w:szCs w:val="16"/>
        </w:rPr>
        <w:t xml:space="preserve"> low birth weight in Bangladesh</w:t>
      </w:r>
      <w:r w:rsidR="003F5B08">
        <w:rPr>
          <w:rFonts w:ascii="Times New Roman" w:hAnsi="Times New Roman" w:cs="Times New Roman"/>
          <w:i w:val="0"/>
          <w:color w:val="auto"/>
          <w:sz w:val="24"/>
          <w:szCs w:val="16"/>
        </w:rPr>
        <w:t>, MICS-2019</w:t>
      </w:r>
    </w:p>
    <w:tbl>
      <w:tblPr>
        <w:tblStyle w:val="TableGrid"/>
        <w:tblW w:w="8995" w:type="dxa"/>
        <w:tblLayout w:type="fixed"/>
        <w:tblLook w:val="04A0" w:firstRow="1" w:lastRow="0" w:firstColumn="1" w:lastColumn="0" w:noHBand="0" w:noVBand="1"/>
      </w:tblPr>
      <w:tblGrid>
        <w:gridCol w:w="805"/>
        <w:gridCol w:w="1530"/>
        <w:gridCol w:w="2430"/>
        <w:gridCol w:w="4230"/>
      </w:tblGrid>
      <w:tr w:rsidR="00184854" w:rsidRPr="003F5B08" w:rsidTr="00184854">
        <w:tc>
          <w:tcPr>
            <w:tcW w:w="805" w:type="dxa"/>
            <w:vAlign w:val="center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proofErr w:type="spellEnd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 xml:space="preserve"> no.</w:t>
            </w:r>
          </w:p>
        </w:tc>
        <w:tc>
          <w:tcPr>
            <w:tcW w:w="1530" w:type="dxa"/>
            <w:vAlign w:val="center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Division</w:t>
            </w:r>
          </w:p>
        </w:tc>
        <w:tc>
          <w:tcPr>
            <w:tcW w:w="2430" w:type="dxa"/>
            <w:vAlign w:val="center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District</w:t>
            </w:r>
          </w:p>
        </w:tc>
        <w:tc>
          <w:tcPr>
            <w:tcW w:w="4230" w:type="dxa"/>
          </w:tcPr>
          <w:p w:rsidR="00184854" w:rsidRPr="003F5B08" w:rsidRDefault="00301615" w:rsidP="00BD2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valence of Low birth weight</w:t>
            </w:r>
            <w:r w:rsidR="00184854">
              <w:rPr>
                <w:rFonts w:ascii="Times New Roman" w:hAnsi="Times New Roman" w:cs="Times New Roman"/>
                <w:sz w:val="24"/>
                <w:szCs w:val="24"/>
              </w:rPr>
              <w:t xml:space="preserve"> (%)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Barishal</w:t>
            </w: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Barishal</w:t>
            </w:r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0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Bhola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8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Barguna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6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Jhalakathi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3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Patuakhali</w:t>
            </w:r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8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Pirojpur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2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Chittagong</w:t>
            </w: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Bandarban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1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Brahmanbaria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4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Chandpur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7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Chittagong</w:t>
            </w:r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.6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Cumilla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8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Cox’s Bazar</w:t>
            </w:r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5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Feni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8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Khagrachari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2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Lakshimipur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0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Noakhali</w:t>
            </w:r>
            <w:proofErr w:type="spellEnd"/>
          </w:p>
        </w:tc>
        <w:tc>
          <w:tcPr>
            <w:tcW w:w="4230" w:type="dxa"/>
          </w:tcPr>
          <w:p w:rsidR="00100D48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2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Rangamati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3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Dhaka</w:t>
            </w: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haka</w:t>
            </w:r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6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Faridpur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7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Gazipur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1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Gopalgonj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8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Kishoreganj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7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Madaripur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7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Manikgonj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5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Munshigonj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5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Narayangonj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5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Narshindi</w:t>
            </w:r>
            <w:proofErr w:type="spellEnd"/>
          </w:p>
        </w:tc>
        <w:tc>
          <w:tcPr>
            <w:tcW w:w="4230" w:type="dxa"/>
          </w:tcPr>
          <w:p w:rsidR="00184854" w:rsidRPr="003F5B08" w:rsidRDefault="00100D48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3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Rajbari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0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Shariatpur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5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5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BD23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Tangail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9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Mymensingh</w:t>
            </w:r>
            <w:proofErr w:type="spellEnd"/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Mymensingh</w:t>
            </w:r>
            <w:proofErr w:type="spellEnd"/>
          </w:p>
        </w:tc>
        <w:tc>
          <w:tcPr>
            <w:tcW w:w="4230" w:type="dxa"/>
          </w:tcPr>
          <w:p w:rsidR="00184854" w:rsidRPr="003F5B08" w:rsidRDefault="00D051B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4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Jamalpur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8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Sherpur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0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Netrokona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2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Khulna</w:t>
            </w: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Bagerhat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3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Chouadanga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2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Jessore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2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Jhenaidah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7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Khulna</w:t>
            </w:r>
          </w:p>
        </w:tc>
        <w:tc>
          <w:tcPr>
            <w:tcW w:w="4230" w:type="dxa"/>
          </w:tcPr>
          <w:p w:rsidR="00184854" w:rsidRPr="003F5B08" w:rsidRDefault="00027C3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2</w:t>
            </w:r>
            <w:r w:rsidR="00E45B0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Kustia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9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Magura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0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Meherpur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9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Narail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7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Shatkhira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8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Rajshahi</w:t>
            </w: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Bogra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6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Jaipurhat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Naogaon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8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Natore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1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ChapaiNawabganj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8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Pabna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8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Rajshahi</w:t>
            </w:r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7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Sirajganj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4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Rangpur</w:t>
            </w: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Dinajpur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6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Gaibandha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8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Kurigram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1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Lalmonirhat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1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Nilphamari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0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Panchagrah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3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Rangpur</w:t>
            </w:r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1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Thakurgaon</w:t>
            </w:r>
            <w:proofErr w:type="spellEnd"/>
          </w:p>
        </w:tc>
        <w:tc>
          <w:tcPr>
            <w:tcW w:w="4230" w:type="dxa"/>
          </w:tcPr>
          <w:p w:rsidR="00184854" w:rsidRPr="003F5B08" w:rsidRDefault="00E45B0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3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Sylhet</w:t>
            </w: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Hobiganj</w:t>
            </w:r>
            <w:proofErr w:type="spellEnd"/>
          </w:p>
        </w:tc>
        <w:tc>
          <w:tcPr>
            <w:tcW w:w="4230" w:type="dxa"/>
          </w:tcPr>
          <w:p w:rsidR="00184854" w:rsidRPr="003F5B08" w:rsidRDefault="00EB4EC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3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Moulovibazar</w:t>
            </w:r>
            <w:proofErr w:type="spellEnd"/>
          </w:p>
        </w:tc>
        <w:tc>
          <w:tcPr>
            <w:tcW w:w="4230" w:type="dxa"/>
          </w:tcPr>
          <w:p w:rsidR="00184854" w:rsidRPr="003F5B08" w:rsidRDefault="00EB4EC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8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Sunamgonj</w:t>
            </w:r>
            <w:proofErr w:type="spellEnd"/>
          </w:p>
        </w:tc>
        <w:tc>
          <w:tcPr>
            <w:tcW w:w="4230" w:type="dxa"/>
          </w:tcPr>
          <w:p w:rsidR="00184854" w:rsidRPr="003F5B08" w:rsidRDefault="00EB4EC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70</w:t>
            </w:r>
          </w:p>
        </w:tc>
      </w:tr>
      <w:tr w:rsidR="00184854" w:rsidRPr="003F5B08" w:rsidTr="00184854">
        <w:tc>
          <w:tcPr>
            <w:tcW w:w="805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5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:rsidR="00184854" w:rsidRPr="003F5B08" w:rsidRDefault="00184854" w:rsidP="00821D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5B08">
              <w:rPr>
                <w:rFonts w:ascii="Times New Roman" w:hAnsi="Times New Roman" w:cs="Times New Roman"/>
                <w:sz w:val="24"/>
                <w:szCs w:val="24"/>
              </w:rPr>
              <w:t>Sylhet</w:t>
            </w:r>
            <w:bookmarkStart w:id="0" w:name="_GoBack"/>
            <w:bookmarkEnd w:id="0"/>
          </w:p>
        </w:tc>
        <w:tc>
          <w:tcPr>
            <w:tcW w:w="4230" w:type="dxa"/>
          </w:tcPr>
          <w:p w:rsidR="00184854" w:rsidRPr="003F5B08" w:rsidRDefault="00EB4ECB" w:rsidP="00027C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30</w:t>
            </w:r>
          </w:p>
        </w:tc>
      </w:tr>
    </w:tbl>
    <w:p w:rsidR="00C87A88" w:rsidRPr="003F5B08" w:rsidRDefault="003F5B08" w:rsidP="00C5662B">
      <w:pPr>
        <w:spacing w:before="120"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ICS = Multiple Indicator Cluster Survey</w:t>
      </w:r>
    </w:p>
    <w:sectPr w:rsidR="00C87A88" w:rsidRPr="003F5B08" w:rsidSect="00B80226">
      <w:headerReference w:type="default" r:id="rId6"/>
      <w:footerReference w:type="default" r:id="rId7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2C61" w:rsidRDefault="009F2C61" w:rsidP="00BD2314">
      <w:pPr>
        <w:spacing w:after="0" w:line="240" w:lineRule="auto"/>
      </w:pPr>
      <w:r>
        <w:separator/>
      </w:r>
    </w:p>
  </w:endnote>
  <w:endnote w:type="continuationSeparator" w:id="0">
    <w:p w:rsidR="009F2C61" w:rsidRDefault="009F2C61" w:rsidP="00BD23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028901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0121" w:rsidRDefault="003F2251">
        <w:pPr>
          <w:pStyle w:val="Footer"/>
          <w:jc w:val="center"/>
        </w:pPr>
        <w:r>
          <w:fldChar w:fldCharType="begin"/>
        </w:r>
        <w:r w:rsidR="00EE0121">
          <w:instrText xml:space="preserve"> PAGE   \* MERGEFORMAT </w:instrText>
        </w:r>
        <w:r>
          <w:fldChar w:fldCharType="separate"/>
        </w:r>
        <w:r w:rsidR="00027C3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E0121" w:rsidRDefault="00EE012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2C61" w:rsidRDefault="009F2C61" w:rsidP="00BD2314">
      <w:pPr>
        <w:spacing w:after="0" w:line="240" w:lineRule="auto"/>
      </w:pPr>
      <w:r>
        <w:separator/>
      </w:r>
    </w:p>
  </w:footnote>
  <w:footnote w:type="continuationSeparator" w:id="0">
    <w:p w:rsidR="009F2C61" w:rsidRDefault="009F2C61" w:rsidP="00BD23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6B5D" w:rsidRDefault="00296B5D">
    <w:pPr>
      <w:pStyle w:val="Header"/>
      <w:jc w:val="right"/>
    </w:pPr>
  </w:p>
  <w:p w:rsidR="00EE0121" w:rsidRDefault="00EE012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yMjQyNzIztjC3NDZV0lEKTi0uzszPAykwrwUApPq1QiwAAAA="/>
  </w:docVars>
  <w:rsids>
    <w:rsidRoot w:val="00454E09"/>
    <w:rsid w:val="00013A20"/>
    <w:rsid w:val="00026B31"/>
    <w:rsid w:val="00027C3B"/>
    <w:rsid w:val="000529EB"/>
    <w:rsid w:val="000658AC"/>
    <w:rsid w:val="00065DCB"/>
    <w:rsid w:val="00075DE8"/>
    <w:rsid w:val="000923D9"/>
    <w:rsid w:val="000B777A"/>
    <w:rsid w:val="000D6CFD"/>
    <w:rsid w:val="000E561A"/>
    <w:rsid w:val="00100D48"/>
    <w:rsid w:val="001011C9"/>
    <w:rsid w:val="001037A0"/>
    <w:rsid w:val="0011290C"/>
    <w:rsid w:val="00133388"/>
    <w:rsid w:val="0016605F"/>
    <w:rsid w:val="0017310F"/>
    <w:rsid w:val="00182BF2"/>
    <w:rsid w:val="00184854"/>
    <w:rsid w:val="00186801"/>
    <w:rsid w:val="001B252F"/>
    <w:rsid w:val="001D3658"/>
    <w:rsid w:val="001E53BA"/>
    <w:rsid w:val="00205450"/>
    <w:rsid w:val="002230E9"/>
    <w:rsid w:val="00232679"/>
    <w:rsid w:val="00232D82"/>
    <w:rsid w:val="00264F2D"/>
    <w:rsid w:val="00296B5D"/>
    <w:rsid w:val="002C14DA"/>
    <w:rsid w:val="002E4C19"/>
    <w:rsid w:val="002F4FA5"/>
    <w:rsid w:val="00301615"/>
    <w:rsid w:val="003044FD"/>
    <w:rsid w:val="003203F6"/>
    <w:rsid w:val="00325A02"/>
    <w:rsid w:val="00326F81"/>
    <w:rsid w:val="00335E37"/>
    <w:rsid w:val="003400B9"/>
    <w:rsid w:val="003666EC"/>
    <w:rsid w:val="00373083"/>
    <w:rsid w:val="0037363C"/>
    <w:rsid w:val="00373A8A"/>
    <w:rsid w:val="003804CE"/>
    <w:rsid w:val="00380D05"/>
    <w:rsid w:val="00384CF8"/>
    <w:rsid w:val="003B31FD"/>
    <w:rsid w:val="003B5A59"/>
    <w:rsid w:val="003E54EA"/>
    <w:rsid w:val="003F2251"/>
    <w:rsid w:val="003F23DF"/>
    <w:rsid w:val="003F5B08"/>
    <w:rsid w:val="00401B3C"/>
    <w:rsid w:val="0043718F"/>
    <w:rsid w:val="00441812"/>
    <w:rsid w:val="00454E09"/>
    <w:rsid w:val="0045638D"/>
    <w:rsid w:val="0046411A"/>
    <w:rsid w:val="00473948"/>
    <w:rsid w:val="004831CE"/>
    <w:rsid w:val="00493DC0"/>
    <w:rsid w:val="004C02D1"/>
    <w:rsid w:val="004E0716"/>
    <w:rsid w:val="004E263F"/>
    <w:rsid w:val="004E7A73"/>
    <w:rsid w:val="0052057E"/>
    <w:rsid w:val="0053245F"/>
    <w:rsid w:val="00572D89"/>
    <w:rsid w:val="00577DF9"/>
    <w:rsid w:val="005A5211"/>
    <w:rsid w:val="005B6F88"/>
    <w:rsid w:val="005D7357"/>
    <w:rsid w:val="005F0D2E"/>
    <w:rsid w:val="005F3EEF"/>
    <w:rsid w:val="006056E3"/>
    <w:rsid w:val="00610E3F"/>
    <w:rsid w:val="00621CD7"/>
    <w:rsid w:val="006255D7"/>
    <w:rsid w:val="0066232E"/>
    <w:rsid w:val="00674001"/>
    <w:rsid w:val="006774EC"/>
    <w:rsid w:val="00693EE3"/>
    <w:rsid w:val="006D31AC"/>
    <w:rsid w:val="00720148"/>
    <w:rsid w:val="00722CC2"/>
    <w:rsid w:val="00733D9A"/>
    <w:rsid w:val="007410CF"/>
    <w:rsid w:val="007628DD"/>
    <w:rsid w:val="00766C09"/>
    <w:rsid w:val="007674C0"/>
    <w:rsid w:val="0077691C"/>
    <w:rsid w:val="007A7CE4"/>
    <w:rsid w:val="007F18FC"/>
    <w:rsid w:val="00800166"/>
    <w:rsid w:val="00814366"/>
    <w:rsid w:val="008159DD"/>
    <w:rsid w:val="00821D7C"/>
    <w:rsid w:val="00824078"/>
    <w:rsid w:val="00825CB3"/>
    <w:rsid w:val="00837656"/>
    <w:rsid w:val="00844AEC"/>
    <w:rsid w:val="00850365"/>
    <w:rsid w:val="00856006"/>
    <w:rsid w:val="008610C1"/>
    <w:rsid w:val="00865D0F"/>
    <w:rsid w:val="0087560E"/>
    <w:rsid w:val="008771F6"/>
    <w:rsid w:val="00883A34"/>
    <w:rsid w:val="008B3D41"/>
    <w:rsid w:val="009757F8"/>
    <w:rsid w:val="00981323"/>
    <w:rsid w:val="0099675B"/>
    <w:rsid w:val="00997E66"/>
    <w:rsid w:val="009A0C7A"/>
    <w:rsid w:val="009E6917"/>
    <w:rsid w:val="009F2C61"/>
    <w:rsid w:val="00A301D6"/>
    <w:rsid w:val="00A47E6A"/>
    <w:rsid w:val="00A47EEF"/>
    <w:rsid w:val="00A666CB"/>
    <w:rsid w:val="00A95E3C"/>
    <w:rsid w:val="00AB7C73"/>
    <w:rsid w:val="00AF143F"/>
    <w:rsid w:val="00AF1537"/>
    <w:rsid w:val="00AF27D6"/>
    <w:rsid w:val="00B156EC"/>
    <w:rsid w:val="00B2304C"/>
    <w:rsid w:val="00B61C40"/>
    <w:rsid w:val="00B737AD"/>
    <w:rsid w:val="00B80226"/>
    <w:rsid w:val="00B83DB5"/>
    <w:rsid w:val="00B939F9"/>
    <w:rsid w:val="00BB5A39"/>
    <w:rsid w:val="00BC221F"/>
    <w:rsid w:val="00BD2314"/>
    <w:rsid w:val="00BD30AB"/>
    <w:rsid w:val="00BD4476"/>
    <w:rsid w:val="00BF3801"/>
    <w:rsid w:val="00BF79F4"/>
    <w:rsid w:val="00C0172F"/>
    <w:rsid w:val="00C262D7"/>
    <w:rsid w:val="00C35D50"/>
    <w:rsid w:val="00C405C1"/>
    <w:rsid w:val="00C5662B"/>
    <w:rsid w:val="00C66BBB"/>
    <w:rsid w:val="00C66F05"/>
    <w:rsid w:val="00C7334C"/>
    <w:rsid w:val="00C73E79"/>
    <w:rsid w:val="00C74D66"/>
    <w:rsid w:val="00C87A88"/>
    <w:rsid w:val="00C95FFC"/>
    <w:rsid w:val="00CA5182"/>
    <w:rsid w:val="00CD5774"/>
    <w:rsid w:val="00CF2A09"/>
    <w:rsid w:val="00D051BB"/>
    <w:rsid w:val="00D5224F"/>
    <w:rsid w:val="00D76F05"/>
    <w:rsid w:val="00D81235"/>
    <w:rsid w:val="00D8528E"/>
    <w:rsid w:val="00D878FC"/>
    <w:rsid w:val="00DA0F36"/>
    <w:rsid w:val="00DB5602"/>
    <w:rsid w:val="00DE78D6"/>
    <w:rsid w:val="00DE7F87"/>
    <w:rsid w:val="00DF69AE"/>
    <w:rsid w:val="00E02E39"/>
    <w:rsid w:val="00E170BF"/>
    <w:rsid w:val="00E25A14"/>
    <w:rsid w:val="00E44613"/>
    <w:rsid w:val="00E45B0B"/>
    <w:rsid w:val="00E525A9"/>
    <w:rsid w:val="00EA0E42"/>
    <w:rsid w:val="00EA5560"/>
    <w:rsid w:val="00EB4ECB"/>
    <w:rsid w:val="00EB5144"/>
    <w:rsid w:val="00ED3872"/>
    <w:rsid w:val="00EE0121"/>
    <w:rsid w:val="00EF05B1"/>
    <w:rsid w:val="00EF2439"/>
    <w:rsid w:val="00F0071B"/>
    <w:rsid w:val="00F200FC"/>
    <w:rsid w:val="00F52949"/>
    <w:rsid w:val="00F5632E"/>
    <w:rsid w:val="00F601F1"/>
    <w:rsid w:val="00FB2B25"/>
    <w:rsid w:val="00FB48A8"/>
    <w:rsid w:val="00FB6EF6"/>
    <w:rsid w:val="00FC4D37"/>
    <w:rsid w:val="00FD16A8"/>
    <w:rsid w:val="00FD3945"/>
    <w:rsid w:val="00FD6AB2"/>
    <w:rsid w:val="00FE2B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DA6FB8-FCC8-4B88-8C1C-99C86A247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22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40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6255D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62D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D2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314"/>
  </w:style>
  <w:style w:type="paragraph" w:styleId="Footer">
    <w:name w:val="footer"/>
    <w:basedOn w:val="Normal"/>
    <w:link w:val="FooterChar"/>
    <w:uiPriority w:val="99"/>
    <w:unhideWhenUsed/>
    <w:rsid w:val="00BD23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3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Sabbir Ahmed</cp:lastModifiedBy>
  <cp:revision>6</cp:revision>
  <cp:lastPrinted>2020-06-25T19:27:00Z</cp:lastPrinted>
  <dcterms:created xsi:type="dcterms:W3CDTF">2020-08-17T09:27:00Z</dcterms:created>
  <dcterms:modified xsi:type="dcterms:W3CDTF">2020-08-17T17:03:00Z</dcterms:modified>
</cp:coreProperties>
</file>